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ain model set - dispersal-insufficient observ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nditio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rginal 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es.L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Δ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IC weigh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disp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persalPotentialK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4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6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_cv_d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ClimVeloKmY_RelSc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8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4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30T14:32:23Z</dcterms:created>
  <dcterms:modified xsi:type="dcterms:W3CDTF">2025-09-30T14:3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